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398F5" w14:textId="0DF08788" w:rsidR="00D84B61" w:rsidRPr="008138C2" w:rsidRDefault="00D84B61" w:rsidP="003B6A29">
      <w:pPr>
        <w:spacing w:after="0" w:line="276" w:lineRule="auto"/>
        <w:jc w:val="center"/>
        <w:rPr>
          <w:b/>
          <w:bCs/>
          <w:sz w:val="32"/>
          <w:szCs w:val="32"/>
        </w:rPr>
      </w:pPr>
      <w:r w:rsidRPr="008138C2">
        <w:rPr>
          <w:b/>
          <w:bCs/>
          <w:sz w:val="32"/>
          <w:szCs w:val="32"/>
        </w:rPr>
        <w:t>CS311 COMPUTER ORGANIZATION</w:t>
      </w:r>
    </w:p>
    <w:p w14:paraId="16023385" w14:textId="7D532440" w:rsidR="00B022EF" w:rsidRPr="007D1632" w:rsidRDefault="00D84B61" w:rsidP="003B6A29">
      <w:pPr>
        <w:spacing w:after="0" w:line="276" w:lineRule="auto"/>
        <w:jc w:val="center"/>
        <w:rPr>
          <w:b/>
          <w:bCs/>
          <w:sz w:val="32"/>
          <w:szCs w:val="32"/>
        </w:rPr>
      </w:pPr>
      <w:r w:rsidRPr="007D1632">
        <w:rPr>
          <w:b/>
          <w:bCs/>
          <w:sz w:val="32"/>
          <w:szCs w:val="32"/>
        </w:rPr>
        <w:t xml:space="preserve">HOMEWORK </w:t>
      </w:r>
      <w:r w:rsidR="00A61E10">
        <w:rPr>
          <w:b/>
          <w:bCs/>
          <w:sz w:val="32"/>
          <w:szCs w:val="32"/>
        </w:rPr>
        <w:t>2</w:t>
      </w:r>
    </w:p>
    <w:p w14:paraId="1281BBD3" w14:textId="231D1A61" w:rsidR="006A5143" w:rsidRDefault="006A5143" w:rsidP="003B6A29">
      <w:pPr>
        <w:spacing w:after="0" w:line="276" w:lineRule="auto"/>
        <w:jc w:val="center"/>
        <w:rPr>
          <w:sz w:val="28"/>
          <w:szCs w:val="28"/>
        </w:rPr>
      </w:pPr>
      <w:r w:rsidRPr="00DA3DF8">
        <w:rPr>
          <w:sz w:val="28"/>
          <w:szCs w:val="28"/>
        </w:rPr>
        <w:t xml:space="preserve">NGUYEN BA VINH QUANG </w:t>
      </w:r>
      <w:r w:rsidR="00497456">
        <w:rPr>
          <w:sz w:val="28"/>
          <w:szCs w:val="28"/>
        </w:rPr>
        <w:t>–</w:t>
      </w:r>
      <w:r w:rsidRPr="00DA3DF8">
        <w:rPr>
          <w:sz w:val="28"/>
          <w:szCs w:val="28"/>
        </w:rPr>
        <w:t xml:space="preserve"> 20190710</w:t>
      </w:r>
    </w:p>
    <w:p w14:paraId="75451A07" w14:textId="77046378" w:rsidR="00497456" w:rsidRDefault="00497456" w:rsidP="003B6A29">
      <w:pPr>
        <w:spacing w:after="0" w:line="276" w:lineRule="auto"/>
        <w:rPr>
          <w:sz w:val="28"/>
          <w:szCs w:val="28"/>
        </w:rPr>
      </w:pPr>
    </w:p>
    <w:p w14:paraId="534F0BA9" w14:textId="48E0B7DD" w:rsidR="006A421A" w:rsidRPr="000E46F9" w:rsidRDefault="008D4D01" w:rsidP="003B6A29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color w:val="FF0000"/>
          <w:sz w:val="28"/>
          <w:szCs w:val="28"/>
        </w:rPr>
      </w:pPr>
      <w:r w:rsidRPr="000E46F9">
        <w:rPr>
          <w:b/>
          <w:bCs/>
          <w:color w:val="FF0000"/>
          <w:sz w:val="28"/>
          <w:szCs w:val="28"/>
        </w:rPr>
        <w:t>STACK ALLOCATION LAYOUT FOR EACH PROCEDURE</w:t>
      </w:r>
    </w:p>
    <w:p w14:paraId="6FFA6AA8" w14:textId="0522FB11" w:rsidR="00684B0C" w:rsidRPr="00BA0591" w:rsidRDefault="00FA1B3E" w:rsidP="003B6A29">
      <w:pPr>
        <w:pStyle w:val="ListParagraph"/>
        <w:numPr>
          <w:ilvl w:val="0"/>
          <w:numId w:val="2"/>
        </w:numPr>
        <w:spacing w:after="0" w:line="276" w:lineRule="auto"/>
        <w:jc w:val="both"/>
        <w:rPr>
          <w:b/>
          <w:bCs/>
          <w:sz w:val="28"/>
          <w:szCs w:val="28"/>
        </w:rPr>
      </w:pPr>
      <w:r w:rsidRPr="00BA0591">
        <w:rPr>
          <w:b/>
          <w:bCs/>
          <w:sz w:val="28"/>
          <w:szCs w:val="28"/>
        </w:rPr>
        <w:t>“q</w:t>
      </w:r>
      <w:r w:rsidR="00B54567" w:rsidRPr="00BA0591">
        <w:rPr>
          <w:b/>
          <w:bCs/>
          <w:sz w:val="28"/>
          <w:szCs w:val="28"/>
        </w:rPr>
        <w:t>uicksort</w:t>
      </w:r>
      <w:r w:rsidRPr="00BA0591">
        <w:rPr>
          <w:b/>
          <w:bCs/>
          <w:sz w:val="28"/>
          <w:szCs w:val="28"/>
        </w:rPr>
        <w:t>” procedure</w:t>
      </w:r>
    </w:p>
    <w:p w14:paraId="2A067223" w14:textId="0970D64C" w:rsidR="003C2BEE" w:rsidRDefault="00C10AAF" w:rsidP="003B6A29">
      <w:pPr>
        <w:pStyle w:val="ListParagraph"/>
        <w:spacing w:after="0" w:line="276" w:lineRule="auto"/>
        <w:ind w:left="1080"/>
        <w:jc w:val="both"/>
        <w:rPr>
          <w:sz w:val="28"/>
          <w:szCs w:val="28"/>
        </w:rPr>
      </w:pPr>
      <w:r>
        <w:rPr>
          <w:sz w:val="28"/>
          <w:szCs w:val="28"/>
        </w:rPr>
        <w:t>In this procedure, I used stack space to store 3 values at each time the recursive was called</w:t>
      </w:r>
      <w:r w:rsidR="000B5C02">
        <w:rPr>
          <w:sz w:val="28"/>
          <w:szCs w:val="28"/>
        </w:rPr>
        <w:t xml:space="preserve">: </w:t>
      </w:r>
      <w:r w:rsidR="006E05E9">
        <w:rPr>
          <w:sz w:val="28"/>
          <w:szCs w:val="28"/>
        </w:rPr>
        <w:t>low</w:t>
      </w:r>
      <w:r w:rsidR="002D7E01">
        <w:rPr>
          <w:sz w:val="28"/>
          <w:szCs w:val="28"/>
        </w:rPr>
        <w:t xml:space="preserve"> in 0($sp)</w:t>
      </w:r>
      <w:r w:rsidR="00AE5CD6">
        <w:rPr>
          <w:sz w:val="28"/>
          <w:szCs w:val="28"/>
        </w:rPr>
        <w:t xml:space="preserve">, </w:t>
      </w:r>
      <w:r w:rsidR="006E05E9">
        <w:rPr>
          <w:sz w:val="28"/>
          <w:szCs w:val="28"/>
        </w:rPr>
        <w:t>high</w:t>
      </w:r>
      <w:r w:rsidR="00AE5CD6">
        <w:rPr>
          <w:sz w:val="28"/>
          <w:szCs w:val="28"/>
        </w:rPr>
        <w:t xml:space="preserve"> </w:t>
      </w:r>
      <w:r w:rsidR="002D7E01">
        <w:rPr>
          <w:sz w:val="28"/>
          <w:szCs w:val="28"/>
        </w:rPr>
        <w:t xml:space="preserve">in </w:t>
      </w:r>
      <w:r w:rsidR="002D7E01">
        <w:rPr>
          <w:sz w:val="28"/>
          <w:szCs w:val="28"/>
        </w:rPr>
        <w:t xml:space="preserve">in </w:t>
      </w:r>
      <w:r w:rsidR="002D7E01">
        <w:rPr>
          <w:sz w:val="28"/>
          <w:szCs w:val="28"/>
        </w:rPr>
        <w:t>4</w:t>
      </w:r>
      <w:r w:rsidR="002D7E01">
        <w:rPr>
          <w:sz w:val="28"/>
          <w:szCs w:val="28"/>
        </w:rPr>
        <w:t>($sp)</w:t>
      </w:r>
      <w:r w:rsidR="002D7E01">
        <w:rPr>
          <w:sz w:val="28"/>
          <w:szCs w:val="28"/>
        </w:rPr>
        <w:t xml:space="preserve"> </w:t>
      </w:r>
      <w:r w:rsidR="00AE5CD6">
        <w:rPr>
          <w:sz w:val="28"/>
          <w:szCs w:val="28"/>
        </w:rPr>
        <w:t>and $ra</w:t>
      </w:r>
      <w:r w:rsidR="002D7E01">
        <w:rPr>
          <w:sz w:val="28"/>
          <w:szCs w:val="28"/>
        </w:rPr>
        <w:t xml:space="preserve"> in</w:t>
      </w:r>
      <w:r w:rsidR="002D7E01">
        <w:rPr>
          <w:sz w:val="28"/>
          <w:szCs w:val="28"/>
        </w:rPr>
        <w:t xml:space="preserve"> </w:t>
      </w:r>
      <w:r w:rsidR="002D7E01">
        <w:rPr>
          <w:sz w:val="28"/>
          <w:szCs w:val="28"/>
        </w:rPr>
        <w:t>8</w:t>
      </w:r>
      <w:r w:rsidR="002D7E01">
        <w:rPr>
          <w:sz w:val="28"/>
          <w:szCs w:val="28"/>
        </w:rPr>
        <w:t>($sp)</w:t>
      </w:r>
      <w:r w:rsidR="00C00421">
        <w:rPr>
          <w:sz w:val="28"/>
          <w:szCs w:val="28"/>
        </w:rPr>
        <w:t>.</w:t>
      </w:r>
    </w:p>
    <w:p w14:paraId="097E5455" w14:textId="10A9DAD3" w:rsidR="00FA1B3E" w:rsidRDefault="00A809D5" w:rsidP="003B6A29">
      <w:pPr>
        <w:pStyle w:val="ListParagraph"/>
        <w:numPr>
          <w:ilvl w:val="0"/>
          <w:numId w:val="2"/>
        </w:numPr>
        <w:spacing w:after="0" w:line="276" w:lineRule="auto"/>
        <w:jc w:val="both"/>
        <w:rPr>
          <w:b/>
          <w:bCs/>
          <w:sz w:val="28"/>
          <w:szCs w:val="28"/>
        </w:rPr>
      </w:pPr>
      <w:r w:rsidRPr="000E46F9">
        <w:rPr>
          <w:b/>
          <w:bCs/>
          <w:sz w:val="28"/>
          <w:szCs w:val="28"/>
        </w:rPr>
        <w:t>“</w:t>
      </w:r>
      <w:r w:rsidRPr="000E46F9">
        <w:rPr>
          <w:b/>
          <w:bCs/>
          <w:sz w:val="28"/>
          <w:szCs w:val="28"/>
        </w:rPr>
        <w:t>partition</w:t>
      </w:r>
      <w:r w:rsidRPr="000E46F9">
        <w:rPr>
          <w:b/>
          <w:bCs/>
          <w:sz w:val="28"/>
          <w:szCs w:val="28"/>
        </w:rPr>
        <w:t>” procedure</w:t>
      </w:r>
    </w:p>
    <w:p w14:paraId="2E5846AA" w14:textId="27647940" w:rsidR="00B537E3" w:rsidRDefault="00B537E3" w:rsidP="003B6A29">
      <w:pPr>
        <w:pStyle w:val="ListParagraph"/>
        <w:spacing w:after="0" w:line="276" w:lineRule="auto"/>
        <w:ind w:left="108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In this procedure, I used stack space to store </w:t>
      </w:r>
      <w:r w:rsidR="002D4AA3">
        <w:rPr>
          <w:sz w:val="28"/>
          <w:szCs w:val="28"/>
        </w:rPr>
        <w:t>only the $ra</w:t>
      </w:r>
      <w:r w:rsidR="00105E4D">
        <w:rPr>
          <w:sz w:val="28"/>
          <w:szCs w:val="28"/>
        </w:rPr>
        <w:t xml:space="preserve"> in 0($sp)</w:t>
      </w:r>
      <w:r w:rsidR="0039187A">
        <w:rPr>
          <w:sz w:val="28"/>
          <w:szCs w:val="28"/>
        </w:rPr>
        <w:t>.</w:t>
      </w:r>
    </w:p>
    <w:p w14:paraId="5F3C7B6F" w14:textId="77777777" w:rsidR="00B537E3" w:rsidRPr="000E46F9" w:rsidRDefault="00B537E3" w:rsidP="003B6A29">
      <w:pPr>
        <w:pStyle w:val="ListParagraph"/>
        <w:spacing w:after="0" w:line="276" w:lineRule="auto"/>
        <w:ind w:left="1080"/>
        <w:jc w:val="both"/>
        <w:rPr>
          <w:b/>
          <w:bCs/>
          <w:sz w:val="28"/>
          <w:szCs w:val="28"/>
        </w:rPr>
      </w:pPr>
    </w:p>
    <w:p w14:paraId="2505B95C" w14:textId="6CC1560E" w:rsidR="007D75AD" w:rsidRDefault="007D75AD" w:rsidP="003B6A29">
      <w:pPr>
        <w:pStyle w:val="ListParagraph"/>
        <w:numPr>
          <w:ilvl w:val="0"/>
          <w:numId w:val="1"/>
        </w:numPr>
        <w:spacing w:after="0" w:line="276" w:lineRule="auto"/>
        <w:jc w:val="both"/>
        <w:rPr>
          <w:b/>
          <w:bCs/>
          <w:color w:val="FF0000"/>
          <w:sz w:val="28"/>
          <w:szCs w:val="28"/>
        </w:rPr>
      </w:pPr>
      <w:r w:rsidRPr="00562A25">
        <w:rPr>
          <w:b/>
          <w:bCs/>
          <w:color w:val="FF0000"/>
          <w:sz w:val="28"/>
          <w:szCs w:val="28"/>
        </w:rPr>
        <w:t>BRIEF EXPLANATION ON IMPLEMENTATION</w:t>
      </w:r>
    </w:p>
    <w:p w14:paraId="0E6DF3F7" w14:textId="77777777" w:rsidR="00940EFE" w:rsidRPr="00940EFE" w:rsidRDefault="002D57B8" w:rsidP="003B6A29">
      <w:pPr>
        <w:pStyle w:val="ListParagraph"/>
        <w:numPr>
          <w:ilvl w:val="0"/>
          <w:numId w:val="3"/>
        </w:numPr>
        <w:spacing w:after="0" w:line="276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he </w:t>
      </w:r>
      <w:r w:rsidR="00847EE5" w:rsidRPr="00847EE5">
        <w:rPr>
          <w:b/>
          <w:bCs/>
          <w:sz w:val="28"/>
          <w:szCs w:val="28"/>
        </w:rPr>
        <w:t>consider</w:t>
      </w:r>
      <w:r>
        <w:rPr>
          <w:b/>
          <w:bCs/>
          <w:sz w:val="28"/>
          <w:szCs w:val="28"/>
        </w:rPr>
        <w:t>ation</w:t>
      </w:r>
      <w:r w:rsidR="00847EE5" w:rsidRPr="00847EE5">
        <w:rPr>
          <w:b/>
          <w:bCs/>
          <w:sz w:val="28"/>
          <w:szCs w:val="28"/>
        </w:rPr>
        <w:t xml:space="preserve"> </w:t>
      </w:r>
      <w:r w:rsidR="00F31AE7">
        <w:rPr>
          <w:b/>
          <w:bCs/>
          <w:sz w:val="28"/>
          <w:szCs w:val="28"/>
        </w:rPr>
        <w:t>be</w:t>
      </w:r>
      <w:r w:rsidR="00847EE5" w:rsidRPr="00847EE5">
        <w:rPr>
          <w:b/>
          <w:bCs/>
          <w:sz w:val="28"/>
          <w:szCs w:val="28"/>
        </w:rPr>
        <w:t>for</w:t>
      </w:r>
      <w:r w:rsidR="00F31AE7">
        <w:rPr>
          <w:b/>
          <w:bCs/>
          <w:sz w:val="28"/>
          <w:szCs w:val="28"/>
        </w:rPr>
        <w:t>e</w:t>
      </w:r>
      <w:r w:rsidR="00847EE5" w:rsidRPr="00847EE5">
        <w:rPr>
          <w:b/>
          <w:bCs/>
          <w:sz w:val="28"/>
          <w:szCs w:val="28"/>
        </w:rPr>
        <w:t xml:space="preserve"> implementation</w:t>
      </w:r>
    </w:p>
    <w:p w14:paraId="6A1293D2" w14:textId="53254772" w:rsidR="006A52D8" w:rsidRDefault="00F41F7F" w:rsidP="003B6A29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In MIPS, I can not call the recursi</w:t>
      </w:r>
      <w:r w:rsidR="00392B25">
        <w:rPr>
          <w:sz w:val="28"/>
          <w:szCs w:val="28"/>
        </w:rPr>
        <w:t>on</w:t>
      </w:r>
      <w:r>
        <w:rPr>
          <w:sz w:val="28"/>
          <w:szCs w:val="28"/>
        </w:rPr>
        <w:t xml:space="preserve"> as in high level programming languages.</w:t>
      </w:r>
      <w:r w:rsidR="009A0B24">
        <w:rPr>
          <w:sz w:val="28"/>
          <w:szCs w:val="28"/>
        </w:rPr>
        <w:t xml:space="preserve"> It means the stack is not autonomous.</w:t>
      </w:r>
    </w:p>
    <w:p w14:paraId="078567F8" w14:textId="1E814979" w:rsidR="000A2797" w:rsidRDefault="00B128C8" w:rsidP="003B6A29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So</w:t>
      </w:r>
      <w:r w:rsidR="0023242D">
        <w:rPr>
          <w:sz w:val="28"/>
          <w:szCs w:val="28"/>
        </w:rPr>
        <w:t>,</w:t>
      </w:r>
      <w:r>
        <w:rPr>
          <w:sz w:val="28"/>
          <w:szCs w:val="28"/>
        </w:rPr>
        <w:t xml:space="preserve"> I need to handle the stack manually.</w:t>
      </w:r>
      <w:r w:rsidR="00DE1780">
        <w:rPr>
          <w:sz w:val="28"/>
          <w:szCs w:val="28"/>
        </w:rPr>
        <w:t xml:space="preserve"> Besides that, I need to consider which values should be stored in the stack.</w:t>
      </w:r>
    </w:p>
    <w:p w14:paraId="60EC70E9" w14:textId="6D950534" w:rsidR="00E1504F" w:rsidRDefault="00E1504F" w:rsidP="003B6A29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I also have to find a way to read and store an array with the size upto 10</w:t>
      </w:r>
      <w:r w:rsidRPr="00E1504F">
        <w:rPr>
          <w:sz w:val="28"/>
          <w:szCs w:val="28"/>
          <w:vertAlign w:val="superscript"/>
        </w:rPr>
        <w:t>5</w:t>
      </w:r>
      <w:r>
        <w:rPr>
          <w:sz w:val="28"/>
          <w:szCs w:val="28"/>
        </w:rPr>
        <w:t>.</w:t>
      </w:r>
    </w:p>
    <w:p w14:paraId="7CCA7A4C" w14:textId="6E609062" w:rsidR="0022467A" w:rsidRPr="0022467A" w:rsidRDefault="0022467A" w:rsidP="003B6A29">
      <w:pPr>
        <w:pStyle w:val="ListParagraph"/>
        <w:numPr>
          <w:ilvl w:val="0"/>
          <w:numId w:val="3"/>
        </w:numPr>
        <w:spacing w:after="0" w:line="276" w:lineRule="auto"/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>I</w:t>
      </w:r>
      <w:r w:rsidRPr="0022467A">
        <w:rPr>
          <w:b/>
          <w:bCs/>
          <w:sz w:val="28"/>
          <w:szCs w:val="28"/>
        </w:rPr>
        <w:t>mplementation issues</w:t>
      </w:r>
      <w:r w:rsidR="00602F74">
        <w:rPr>
          <w:b/>
          <w:bCs/>
          <w:sz w:val="28"/>
          <w:szCs w:val="28"/>
        </w:rPr>
        <w:t xml:space="preserve"> and dealing with them</w:t>
      </w:r>
    </w:p>
    <w:p w14:paraId="69E44EF8" w14:textId="50DBA4F1" w:rsidR="00C419E4" w:rsidRDefault="00DC3BD1" w:rsidP="003B6A29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The first issue is to find a way to read and store the array.</w:t>
      </w:r>
      <w:r w:rsidR="0018136B">
        <w:rPr>
          <w:sz w:val="28"/>
          <w:szCs w:val="28"/>
        </w:rPr>
        <w:t xml:space="preserve"> I used a </w:t>
      </w:r>
      <w:proofErr w:type="gramStart"/>
      <w:r w:rsidR="0018136B">
        <w:rPr>
          <w:sz w:val="28"/>
          <w:szCs w:val="28"/>
        </w:rPr>
        <w:t>“.space</w:t>
      </w:r>
      <w:proofErr w:type="gramEnd"/>
      <w:r w:rsidR="0018136B">
        <w:rPr>
          <w:sz w:val="28"/>
          <w:szCs w:val="28"/>
        </w:rPr>
        <w:t xml:space="preserve"> 400004” to take 400004 consecutive bytes in the memory</w:t>
      </w:r>
      <w:r w:rsidR="006C6D7A">
        <w:rPr>
          <w:sz w:val="28"/>
          <w:szCs w:val="28"/>
        </w:rPr>
        <w:t>. Why is it 400004? Because each word contains 4 bytes and we need 100000 at most</w:t>
      </w:r>
      <w:r w:rsidR="00CA7D15">
        <w:rPr>
          <w:sz w:val="28"/>
          <w:szCs w:val="28"/>
        </w:rPr>
        <w:t xml:space="preserve">, and for </w:t>
      </w:r>
      <w:r w:rsidR="00A85DED" w:rsidRPr="00A85DED">
        <w:rPr>
          <w:sz w:val="28"/>
          <w:szCs w:val="28"/>
        </w:rPr>
        <w:t>convenience purposes</w:t>
      </w:r>
      <w:r w:rsidR="00CA7D15">
        <w:rPr>
          <w:sz w:val="28"/>
          <w:szCs w:val="28"/>
        </w:rPr>
        <w:t>, I will not use</w:t>
      </w:r>
      <w:r w:rsidR="005F0FCE">
        <w:rPr>
          <w:sz w:val="28"/>
          <w:szCs w:val="28"/>
        </w:rPr>
        <w:t xml:space="preserve"> the</w:t>
      </w:r>
      <w:r w:rsidR="00CA7D15">
        <w:rPr>
          <w:sz w:val="28"/>
          <w:szCs w:val="28"/>
        </w:rPr>
        <w:t xml:space="preserve"> 4 first bytes of the space.</w:t>
      </w:r>
    </w:p>
    <w:p w14:paraId="089A2DAA" w14:textId="17968318" w:rsidR="00157B60" w:rsidRDefault="00E24F9A" w:rsidP="003B6A29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second issue that I had to deal with is the $ra register, </w:t>
      </w:r>
      <w:r w:rsidR="00526A5F">
        <w:rPr>
          <w:sz w:val="28"/>
          <w:szCs w:val="28"/>
        </w:rPr>
        <w:t>i</w:t>
      </w:r>
      <w:r>
        <w:rPr>
          <w:sz w:val="28"/>
          <w:szCs w:val="28"/>
        </w:rPr>
        <w:t>t took me a large amount of time to understanding deeply what is going on with the “jr $ra”.</w:t>
      </w:r>
    </w:p>
    <w:p w14:paraId="0BD325AC" w14:textId="08311B68" w:rsidR="00E24F9A" w:rsidRDefault="00B548F2" w:rsidP="003B6A29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The third issue is the equation “</w:t>
      </w:r>
      <w:r w:rsidRPr="00B548F2">
        <w:rPr>
          <w:sz w:val="28"/>
          <w:szCs w:val="28"/>
        </w:rPr>
        <w:t>i = low + (1664525*(unsigned)high + 22695477*(unsigned)</w:t>
      </w:r>
      <w:proofErr w:type="gramStart"/>
      <w:r w:rsidRPr="00B548F2">
        <w:rPr>
          <w:sz w:val="28"/>
          <w:szCs w:val="28"/>
        </w:rPr>
        <w:t>low)%</w:t>
      </w:r>
      <w:proofErr w:type="gramEnd"/>
      <w:r w:rsidRPr="00B548F2">
        <w:rPr>
          <w:sz w:val="28"/>
          <w:szCs w:val="28"/>
        </w:rPr>
        <w:t>(high-low+1);</w:t>
      </w:r>
      <w:r w:rsidR="000B60AC">
        <w:rPr>
          <w:sz w:val="28"/>
          <w:szCs w:val="28"/>
        </w:rPr>
        <w:t>”</w:t>
      </w:r>
      <w:r w:rsidR="00F06302">
        <w:rPr>
          <w:sz w:val="28"/>
          <w:szCs w:val="28"/>
        </w:rPr>
        <w:t>. The numbers here can exceed the limit of a 4 bytes integer</w:t>
      </w:r>
      <w:r w:rsidR="008C77FE">
        <w:rPr>
          <w:sz w:val="28"/>
          <w:szCs w:val="28"/>
        </w:rPr>
        <w:t>, so I broke this equation into some parts</w:t>
      </w:r>
      <w:r w:rsidR="00FB69D3">
        <w:rPr>
          <w:sz w:val="28"/>
          <w:szCs w:val="28"/>
        </w:rPr>
        <w:t xml:space="preserve"> using the properties of modulo,</w:t>
      </w:r>
      <w:r w:rsidR="00950BE1">
        <w:rPr>
          <w:sz w:val="28"/>
          <w:szCs w:val="28"/>
        </w:rPr>
        <w:t xml:space="preserve"> </w:t>
      </w:r>
      <w:r w:rsidR="00B07F84">
        <w:rPr>
          <w:sz w:val="28"/>
          <w:szCs w:val="28"/>
        </w:rPr>
        <w:t xml:space="preserve">such as </w:t>
      </w:r>
      <w:r w:rsidR="001738CE">
        <w:rPr>
          <w:sz w:val="28"/>
          <w:szCs w:val="28"/>
        </w:rPr>
        <w:t>(</w:t>
      </w:r>
      <w:r w:rsidR="00950BE1" w:rsidRPr="00B548F2">
        <w:rPr>
          <w:sz w:val="28"/>
          <w:szCs w:val="28"/>
        </w:rPr>
        <w:t>1664525%(high-low+1</w:t>
      </w:r>
      <w:proofErr w:type="gramStart"/>
      <w:r w:rsidR="00950BE1" w:rsidRPr="00B548F2">
        <w:rPr>
          <w:sz w:val="28"/>
          <w:szCs w:val="28"/>
        </w:rPr>
        <w:t>)</w:t>
      </w:r>
      <w:r w:rsidR="001738CE">
        <w:rPr>
          <w:sz w:val="28"/>
          <w:szCs w:val="28"/>
        </w:rPr>
        <w:t>)*</w:t>
      </w:r>
      <w:proofErr w:type="gramEnd"/>
      <w:r w:rsidR="001738CE">
        <w:rPr>
          <w:sz w:val="28"/>
          <w:szCs w:val="28"/>
        </w:rPr>
        <w:t>(high</w:t>
      </w:r>
      <w:r w:rsidR="001738CE" w:rsidRPr="00B548F2">
        <w:rPr>
          <w:sz w:val="28"/>
          <w:szCs w:val="28"/>
        </w:rPr>
        <w:t>%(high-low+1)</w:t>
      </w:r>
      <w:r w:rsidR="001738CE">
        <w:rPr>
          <w:sz w:val="28"/>
          <w:szCs w:val="28"/>
        </w:rPr>
        <w:t>)</w:t>
      </w:r>
      <w:r w:rsidR="00D81266">
        <w:rPr>
          <w:sz w:val="28"/>
          <w:szCs w:val="28"/>
        </w:rPr>
        <w:t>, etc…</w:t>
      </w:r>
    </w:p>
    <w:p w14:paraId="500F40CF" w14:textId="0D6E9C1F" w:rsidR="00C419E4" w:rsidRDefault="000C2607" w:rsidP="00737DC5">
      <w:pPr>
        <w:pStyle w:val="ListParagraph"/>
        <w:numPr>
          <w:ilvl w:val="0"/>
          <w:numId w:val="4"/>
        </w:numPr>
        <w:spacing w:after="0"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Finally, sometimes, I forgot to delete the values from the stack after the recursion was call.</w:t>
      </w:r>
    </w:p>
    <w:p w14:paraId="6767FFA4" w14:textId="20F3E253" w:rsidR="00FE4364" w:rsidRDefault="00FE4364" w:rsidP="00FE4364">
      <w:pPr>
        <w:spacing w:after="0" w:line="276" w:lineRule="auto"/>
        <w:jc w:val="both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A201868" wp14:editId="2C550D19">
            <wp:extent cx="4895850" cy="5876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587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E6018" w14:textId="2F82EA73" w:rsidR="005015C0" w:rsidRPr="00CD4EAC" w:rsidRDefault="005015C0" w:rsidP="00BD37C8">
      <w:pPr>
        <w:spacing w:after="0" w:line="276" w:lineRule="auto"/>
        <w:jc w:val="center"/>
        <w:rPr>
          <w:b/>
          <w:bCs/>
          <w:i/>
          <w:iCs/>
          <w:sz w:val="28"/>
          <w:szCs w:val="28"/>
        </w:rPr>
      </w:pPr>
      <w:r w:rsidRPr="00CD4EAC">
        <w:rPr>
          <w:b/>
          <w:bCs/>
          <w:i/>
          <w:iCs/>
          <w:sz w:val="28"/>
          <w:szCs w:val="28"/>
        </w:rPr>
        <w:t>This is an example of Simulator Console when I run my program.</w:t>
      </w:r>
    </w:p>
    <w:sectPr w:rsidR="005015C0" w:rsidRPr="00CD4EAC" w:rsidSect="00770FD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11F5D"/>
    <w:multiLevelType w:val="hybridMultilevel"/>
    <w:tmpl w:val="268645A2"/>
    <w:lvl w:ilvl="0" w:tplc="832EFB2A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8E2E27"/>
    <w:multiLevelType w:val="hybridMultilevel"/>
    <w:tmpl w:val="09AEB7D4"/>
    <w:lvl w:ilvl="0" w:tplc="E32A7C5A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1573E3"/>
    <w:multiLevelType w:val="hybridMultilevel"/>
    <w:tmpl w:val="DF2C5E9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E32318"/>
    <w:multiLevelType w:val="hybridMultilevel"/>
    <w:tmpl w:val="A00C90F8"/>
    <w:lvl w:ilvl="0" w:tplc="538820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NTKxtDCyNDUwM7NQ0lEKTi0uzszPAykwqgUAr2wQwCwAAAA="/>
  </w:docVars>
  <w:rsids>
    <w:rsidRoot w:val="007E456C"/>
    <w:rsid w:val="000A2797"/>
    <w:rsid w:val="000B5C02"/>
    <w:rsid w:val="000B60AC"/>
    <w:rsid w:val="000C2607"/>
    <w:rsid w:val="000C2FCF"/>
    <w:rsid w:val="000D4249"/>
    <w:rsid w:val="000E46F9"/>
    <w:rsid w:val="00105E4D"/>
    <w:rsid w:val="00133FBB"/>
    <w:rsid w:val="00157B60"/>
    <w:rsid w:val="00167E18"/>
    <w:rsid w:val="001738CE"/>
    <w:rsid w:val="0018136B"/>
    <w:rsid w:val="001A1D35"/>
    <w:rsid w:val="002038C5"/>
    <w:rsid w:val="0022467A"/>
    <w:rsid w:val="0023242D"/>
    <w:rsid w:val="002B5B0B"/>
    <w:rsid w:val="002C0CC6"/>
    <w:rsid w:val="002D4AA3"/>
    <w:rsid w:val="002D57B8"/>
    <w:rsid w:val="002D7E01"/>
    <w:rsid w:val="00380FB0"/>
    <w:rsid w:val="0039187A"/>
    <w:rsid w:val="00392B25"/>
    <w:rsid w:val="003B6A29"/>
    <w:rsid w:val="003C2BEE"/>
    <w:rsid w:val="003F4E30"/>
    <w:rsid w:val="004144D5"/>
    <w:rsid w:val="00497456"/>
    <w:rsid w:val="004B3756"/>
    <w:rsid w:val="004B530A"/>
    <w:rsid w:val="005015C0"/>
    <w:rsid w:val="00526A5F"/>
    <w:rsid w:val="00562A25"/>
    <w:rsid w:val="00592A66"/>
    <w:rsid w:val="005B2718"/>
    <w:rsid w:val="005F0FCE"/>
    <w:rsid w:val="00602F74"/>
    <w:rsid w:val="00636D9F"/>
    <w:rsid w:val="0064248E"/>
    <w:rsid w:val="00676C08"/>
    <w:rsid w:val="00684B0C"/>
    <w:rsid w:val="006A421A"/>
    <w:rsid w:val="006A5143"/>
    <w:rsid w:val="006A52D8"/>
    <w:rsid w:val="006C6D7A"/>
    <w:rsid w:val="006E05E9"/>
    <w:rsid w:val="00737DC5"/>
    <w:rsid w:val="00742D96"/>
    <w:rsid w:val="00750C5E"/>
    <w:rsid w:val="00754FB6"/>
    <w:rsid w:val="00770FDF"/>
    <w:rsid w:val="007D1632"/>
    <w:rsid w:val="007D75AD"/>
    <w:rsid w:val="007E456C"/>
    <w:rsid w:val="008138C2"/>
    <w:rsid w:val="00847EE5"/>
    <w:rsid w:val="00876ECD"/>
    <w:rsid w:val="0089688B"/>
    <w:rsid w:val="008C77FE"/>
    <w:rsid w:val="008D4D01"/>
    <w:rsid w:val="00940EFE"/>
    <w:rsid w:val="00950BE1"/>
    <w:rsid w:val="009A0B24"/>
    <w:rsid w:val="009B0AB0"/>
    <w:rsid w:val="00A05C5A"/>
    <w:rsid w:val="00A61E10"/>
    <w:rsid w:val="00A809D5"/>
    <w:rsid w:val="00A85DED"/>
    <w:rsid w:val="00AB0EC9"/>
    <w:rsid w:val="00AE5CD6"/>
    <w:rsid w:val="00B022EF"/>
    <w:rsid w:val="00B07F84"/>
    <w:rsid w:val="00B128C8"/>
    <w:rsid w:val="00B32006"/>
    <w:rsid w:val="00B537E3"/>
    <w:rsid w:val="00B54567"/>
    <w:rsid w:val="00B548F2"/>
    <w:rsid w:val="00BA0591"/>
    <w:rsid w:val="00BD37C8"/>
    <w:rsid w:val="00BF7DA4"/>
    <w:rsid w:val="00C00421"/>
    <w:rsid w:val="00C10AAF"/>
    <w:rsid w:val="00C25796"/>
    <w:rsid w:val="00C419E4"/>
    <w:rsid w:val="00C94FCF"/>
    <w:rsid w:val="00CA7D15"/>
    <w:rsid w:val="00CD4EAC"/>
    <w:rsid w:val="00D81266"/>
    <w:rsid w:val="00D84B61"/>
    <w:rsid w:val="00D93EC4"/>
    <w:rsid w:val="00DA3DF8"/>
    <w:rsid w:val="00DC3BD1"/>
    <w:rsid w:val="00DE1780"/>
    <w:rsid w:val="00DE2D57"/>
    <w:rsid w:val="00E05D5F"/>
    <w:rsid w:val="00E1504F"/>
    <w:rsid w:val="00E24F9A"/>
    <w:rsid w:val="00F06302"/>
    <w:rsid w:val="00F31AE7"/>
    <w:rsid w:val="00F41F7F"/>
    <w:rsid w:val="00FA1B3E"/>
    <w:rsid w:val="00FB3B6D"/>
    <w:rsid w:val="00FB69D3"/>
    <w:rsid w:val="00FE26B2"/>
    <w:rsid w:val="00FE4364"/>
    <w:rsid w:val="00FE7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1715B"/>
  <w15:chartTrackingRefBased/>
  <w15:docId w15:val="{548AF763-13DC-4F0E-85F8-1BD114D7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6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570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</dc:creator>
  <cp:keywords/>
  <dc:description/>
  <cp:lastModifiedBy>Quang</cp:lastModifiedBy>
  <cp:revision>179</cp:revision>
  <cp:lastPrinted>2020-10-10T18:33:00Z</cp:lastPrinted>
  <dcterms:created xsi:type="dcterms:W3CDTF">2020-09-22T12:48:00Z</dcterms:created>
  <dcterms:modified xsi:type="dcterms:W3CDTF">2020-10-10T18:40:00Z</dcterms:modified>
</cp:coreProperties>
</file>